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0e6c1ad8cc10a1ab9f059549c6cf7996d30a72"/>
      <w:r>
        <w:t xml:space="preserve">Unit 2 Lesson 12: Using Graphs to Compare Relationships</w:t>
      </w:r>
      <w:bookmarkEnd w:id="20"/>
    </w:p>
    <w:p>
      <w:pPr>
        <w:pStyle w:val="Heading3"/>
      </w:pPr>
      <w:bookmarkStart w:id="21" w:name="X6c6d19ecee3aa967e1840b0a2879d972db32998"/>
      <w:r>
        <w:t xml:space="preserve">1 Number Talk: Fraction Multiplication and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3" w:name="race-to-the-bumper-cars"/>
      <w:r>
        <w:t xml:space="preserve">2 Race to the Bumper Ca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1" name="Picture"/>
            <a:graphic>
              <a:graphicData uri="http://schemas.openxmlformats.org/drawingml/2006/picture">
                <pic:pic>
                  <pic:nvPicPr>
                    <pic:cNvPr descr="/app/tmp/embedder-1605901002.29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erson is moving the most quickly? How is that reflected in the graph?</w:t>
      </w:r>
    </w:p>
    <w:p>
      <w:pPr>
        <w:pStyle w:val="Heading3"/>
      </w:pPr>
      <w:bookmarkStart w:id="26" w:name="space-rocks-and-the-price-of-rope"/>
      <w:r>
        <w:t xml:space="preserve">3 Space Rocks and the Price of Rop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1" name="Picture"/>
            <a:graphic>
              <a:graphicData uri="http://schemas.openxmlformats.org/drawingml/2006/picture">
                <pic:pic>
                  <pic:nvPicPr>
                    <pic:cNvPr descr="/app/tmp/embedder-1605901002.3217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05901002.3445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43Z</dcterms:created>
  <dcterms:modified xsi:type="dcterms:W3CDTF">2020-11-20T19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lmEwbh2VIOCcijdFqB+w6TqeHFzGtcm6aWgkWY2uHQZjlqaLgzcTRj4KhdYnCyV64btQQXDZ5Uispx8KEUxng==</vt:lpwstr>
  </property>
</Properties>
</file>